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8ABD0" w14:textId="77777777" w:rsidR="0087425D" w:rsidRPr="004062C7" w:rsidRDefault="0087425D" w:rsidP="0087425D">
      <w:pPr>
        <w:pStyle w:val="Title"/>
      </w:pPr>
      <w:r>
        <w:t>CFP Application Scope of Work Template</w:t>
      </w:r>
      <w:bookmarkStart w:id="0" w:name="_GoBack"/>
      <w:bookmarkEnd w:id="0"/>
    </w:p>
    <w:p w14:paraId="524A07D8" w14:textId="77777777" w:rsidR="00D62E0E" w:rsidRDefault="00D62E0E" w:rsidP="00D62E0E">
      <w:pPr>
        <w:pStyle w:val="Heading1"/>
      </w:pPr>
      <w:r>
        <w:t>Purpose</w:t>
      </w:r>
    </w:p>
    <w:p w14:paraId="7D1BB9DD" w14:textId="77777777" w:rsidR="00D62E0E" w:rsidRPr="00A22D22" w:rsidRDefault="00D62E0E" w:rsidP="00D62E0E">
      <w:pPr>
        <w:widowControl w:val="0"/>
      </w:pPr>
      <w:r>
        <w:t>Part of the consideration for CFP funding is “reasonable cost” which includes “market prices for comparable goods and services in the geographic area” (EDGAR). The Fair Market Price for external consultants in Vermont shows a range of $350.00 to $2,000.00 per day; these prices reflect inclusion of all related expenses, such as materials and travel. Any Investments for CFP funds to be spent on external trainers, consultants, presenters, or contractors that exceed the Fair Market Price must be accompanied by a Scope of Work.</w:t>
      </w:r>
    </w:p>
    <w:p w14:paraId="2BB64FAB" w14:textId="77777777" w:rsidR="00D62E0E" w:rsidRPr="00EC45D6" w:rsidRDefault="00D62E0E" w:rsidP="00D62E0E">
      <w:pPr>
        <w:pStyle w:val="Heading1"/>
      </w:pPr>
      <w:r w:rsidRPr="00EC45D6">
        <w:t>Required Elements of a Scope of Work</w:t>
      </w:r>
    </w:p>
    <w:p w14:paraId="0C1B1AAE" w14:textId="77777777" w:rsidR="00D62E0E" w:rsidRDefault="00D62E0E" w:rsidP="00D62E0E">
      <w:pPr>
        <w:pStyle w:val="AOEBulletedList"/>
        <w:numPr>
          <w:ilvl w:val="0"/>
          <w:numId w:val="0"/>
        </w:numPr>
      </w:pPr>
      <w:r>
        <w:t>The Scope of Work accompanying a CFP Investment that exceeds the Fair Market Price must include:</w:t>
      </w:r>
    </w:p>
    <w:p w14:paraId="06DB4A99" w14:textId="77777777" w:rsidR="00D62E0E" w:rsidRDefault="00D62E0E" w:rsidP="00D62E0E">
      <w:pPr>
        <w:pStyle w:val="AOEBulletedList"/>
        <w:numPr>
          <w:ilvl w:val="0"/>
          <w:numId w:val="32"/>
        </w:numPr>
      </w:pPr>
      <w:r>
        <w:t>The purpose of the activity, training, etc.</w:t>
      </w:r>
    </w:p>
    <w:p w14:paraId="25C98AB4" w14:textId="77777777" w:rsidR="00D62E0E" w:rsidRDefault="00D62E0E" w:rsidP="00D62E0E">
      <w:pPr>
        <w:pStyle w:val="AOEBulletedList"/>
        <w:numPr>
          <w:ilvl w:val="0"/>
          <w:numId w:val="32"/>
        </w:numPr>
      </w:pPr>
      <w:r>
        <w:t>A timeline for the specific activities and/or deliverables</w:t>
      </w:r>
    </w:p>
    <w:p w14:paraId="3FDADAEE" w14:textId="77777777" w:rsidR="00D62E0E" w:rsidRDefault="00D62E0E" w:rsidP="00D62E0E">
      <w:pPr>
        <w:pStyle w:val="AOEBulletedList"/>
        <w:numPr>
          <w:ilvl w:val="0"/>
          <w:numId w:val="32"/>
        </w:numPr>
      </w:pPr>
      <w:r>
        <w:t>A detailed breakdown of costs associated with the activities</w:t>
      </w:r>
    </w:p>
    <w:p w14:paraId="4A0DB780" w14:textId="77777777" w:rsidR="00D62E0E" w:rsidRDefault="00D62E0E" w:rsidP="00D62E0E">
      <w:pPr>
        <w:pStyle w:val="AOEBulletedList"/>
        <w:numPr>
          <w:ilvl w:val="0"/>
          <w:numId w:val="32"/>
        </w:numPr>
      </w:pPr>
      <w:r>
        <w:t>Rationale for exceeding Fair Market Price</w:t>
      </w:r>
    </w:p>
    <w:p w14:paraId="0B457794" w14:textId="77777777" w:rsidR="00D62E0E" w:rsidRDefault="00D62E0E" w:rsidP="00D62E0E">
      <w:pPr>
        <w:pStyle w:val="AOEBulletedList"/>
        <w:numPr>
          <w:ilvl w:val="0"/>
          <w:numId w:val="32"/>
        </w:numPr>
      </w:pPr>
      <w:r>
        <w:t>The process by which the service outcomes or results will be measured</w:t>
      </w:r>
    </w:p>
    <w:p w14:paraId="03092696" w14:textId="77777777" w:rsidR="00D62E0E" w:rsidRPr="00B66234" w:rsidRDefault="00D62E0E" w:rsidP="00D62E0E">
      <w:pPr>
        <w:pStyle w:val="Heading1"/>
      </w:pPr>
      <w:r>
        <w:t>How to Use this Document</w:t>
      </w:r>
    </w:p>
    <w:p w14:paraId="1119F65A" w14:textId="77777777" w:rsidR="00D62E0E" w:rsidRDefault="00D62E0E" w:rsidP="00D62E0E">
      <w:r>
        <w:t xml:space="preserve">This document is intended to be an optional template to be used to assist in the development of a Scope of Work, though an LEA may choose to submit their own well-organized Scope of Work in another format that includes the same information. This template is designed to be completed electronically and attached to the CFP Application. A Scope of Work must be completed for every Investment that exceeds the Fair Market Price. </w:t>
      </w:r>
    </w:p>
    <w:p w14:paraId="2C0C9478" w14:textId="77777777" w:rsidR="00D62E0E" w:rsidRDefault="00D62E0E" w:rsidP="00D62E0E"/>
    <w:p w14:paraId="79A88BCB" w14:textId="52EAD8B0" w:rsidR="00D62E0E" w:rsidRDefault="00D62E0E" w:rsidP="00D62E0E"/>
    <w:p w14:paraId="1687C6AF" w14:textId="71DDECE1" w:rsidR="00523FBF" w:rsidRDefault="00523FBF" w:rsidP="00D62E0E"/>
    <w:p w14:paraId="69D5749D" w14:textId="3CE7950F" w:rsidR="00523FBF" w:rsidRDefault="00523FBF" w:rsidP="00D62E0E"/>
    <w:p w14:paraId="1B4E3B1D" w14:textId="233E9922" w:rsidR="00523FBF" w:rsidRDefault="00523FBF" w:rsidP="00D62E0E"/>
    <w:p w14:paraId="33857FC6" w14:textId="2383A147" w:rsidR="00523FBF" w:rsidRDefault="00523FBF" w:rsidP="00D62E0E"/>
    <w:p w14:paraId="0BCEEC2D" w14:textId="1C47237C" w:rsidR="00523FBF" w:rsidRDefault="00523FBF" w:rsidP="00D62E0E"/>
    <w:p w14:paraId="70291B2B" w14:textId="740439A1" w:rsidR="00523FBF" w:rsidRDefault="00523FBF" w:rsidP="00D62E0E"/>
    <w:p w14:paraId="724AED22" w14:textId="77777777" w:rsidR="00F06E12" w:rsidRDefault="00F06E12" w:rsidP="00F06E12">
      <w:pPr>
        <w:pStyle w:val="Heading1"/>
        <w:jc w:val="center"/>
        <w:rPr>
          <w:sz w:val="36"/>
          <w:szCs w:val="36"/>
        </w:rPr>
      </w:pPr>
      <w:r>
        <w:rPr>
          <w:sz w:val="36"/>
          <w:szCs w:val="36"/>
        </w:rPr>
        <w:lastRenderedPageBreak/>
        <w:t>Scope of Work</w:t>
      </w:r>
    </w:p>
    <w:p w14:paraId="3F782651" w14:textId="4609CD35" w:rsidR="00F06E12" w:rsidRDefault="00F06E12" w:rsidP="00F06E12">
      <w:r>
        <w:t>LEA Name:  ________________________________________________________________________</w:t>
      </w:r>
    </w:p>
    <w:p w14:paraId="7F62B9BA" w14:textId="0A5DF3D5" w:rsidR="00F06E12" w:rsidRDefault="00F06E12" w:rsidP="00F06E12">
      <w:r>
        <w:t>School (</w:t>
      </w:r>
      <w:r w:rsidR="00E472F6">
        <w:t>if applicable</w:t>
      </w:r>
      <w:r>
        <w:t>): __________________________________________________</w:t>
      </w:r>
      <w:r w:rsidR="00E472F6">
        <w:t>______________</w:t>
      </w:r>
    </w:p>
    <w:p w14:paraId="097C1FA4" w14:textId="77777777" w:rsidR="00F06E12" w:rsidRDefault="00F06E12" w:rsidP="00F06E12">
      <w:r>
        <w:t>Investment Number: __________________</w:t>
      </w:r>
    </w:p>
    <w:p w14:paraId="79D68ED9" w14:textId="77777777" w:rsidR="00F06E12" w:rsidRDefault="00F06E12" w:rsidP="00F06E12">
      <w:r>
        <w:t>Title/Funding Source: _________________</w:t>
      </w:r>
    </w:p>
    <w:p w14:paraId="3733047B" w14:textId="77777777" w:rsidR="00F06E12" w:rsidRDefault="00F06E12" w:rsidP="00F06E12">
      <w:pPr>
        <w:pStyle w:val="Heading2"/>
      </w:pPr>
      <w:r>
        <w:t>What?</w:t>
      </w:r>
    </w:p>
    <w:p w14:paraId="3B3FC105" w14:textId="5B7DF827" w:rsidR="00F06E12" w:rsidRDefault="00F06E12" w:rsidP="00F06E12">
      <w:r>
        <w:t xml:space="preserve">Provide a </w:t>
      </w:r>
      <w:r w:rsidR="00E472F6">
        <w:t xml:space="preserve">brief </w:t>
      </w:r>
      <w:r w:rsidR="003E7EDD">
        <w:t>general</w:t>
      </w:r>
      <w:r>
        <w:t xml:space="preserve"> description of the activities to be funded under the investment.</w:t>
      </w:r>
    </w:p>
    <w:p w14:paraId="3A096662" w14:textId="4B7D15E6" w:rsidR="00F06E12" w:rsidRDefault="00F06E12" w:rsidP="00F06E12"/>
    <w:p w14:paraId="18BDF3E5" w14:textId="77777777" w:rsidR="00317B0D" w:rsidRDefault="00317B0D" w:rsidP="00F06E12"/>
    <w:p w14:paraId="15A99C3D" w14:textId="77777777" w:rsidR="00F06E12" w:rsidRDefault="00F06E12" w:rsidP="00F06E12">
      <w:pPr>
        <w:pStyle w:val="Heading2"/>
      </w:pPr>
      <w:r>
        <w:t>Why?</w:t>
      </w:r>
    </w:p>
    <w:p w14:paraId="728D4091" w14:textId="46E4A63F" w:rsidR="00F06E12" w:rsidRDefault="00F06E12" w:rsidP="00F06E12">
      <w:r>
        <w:t>Provide a detailed description of why these activities are necessary. This should include references to data-supported identified needs.</w:t>
      </w:r>
    </w:p>
    <w:p w14:paraId="22DAB6D0" w14:textId="4A425BC7" w:rsidR="00317B0D" w:rsidRDefault="00317B0D" w:rsidP="00F06E12"/>
    <w:p w14:paraId="6EC7B4FC" w14:textId="77777777" w:rsidR="00317B0D" w:rsidRDefault="00317B0D" w:rsidP="00F06E12"/>
    <w:p w14:paraId="2FF2DEA2" w14:textId="77777777" w:rsidR="00F06E12" w:rsidRDefault="00F06E12" w:rsidP="00F06E12">
      <w:pPr>
        <w:pStyle w:val="Heading2"/>
      </w:pPr>
      <w:r>
        <w:t>How?</w:t>
      </w:r>
    </w:p>
    <w:p w14:paraId="30FF1DAF" w14:textId="3BA3FFA9" w:rsidR="00F06E12" w:rsidRDefault="00F06E12" w:rsidP="00F06E12">
      <w:r>
        <w:t>Provide a detailed description of how these activities will be carried out. This may include things like via a workshop, coaching services, etc.</w:t>
      </w:r>
    </w:p>
    <w:p w14:paraId="1D93D5C8" w14:textId="7E7723A0" w:rsidR="00317B0D" w:rsidRDefault="00317B0D" w:rsidP="00F06E12"/>
    <w:p w14:paraId="3B9EA989" w14:textId="77777777" w:rsidR="00317B0D" w:rsidRDefault="00317B0D" w:rsidP="00F06E12"/>
    <w:p w14:paraId="46229A51" w14:textId="77777777" w:rsidR="00F06E12" w:rsidRDefault="00F06E12" w:rsidP="00F06E12">
      <w:pPr>
        <w:pStyle w:val="Heading2"/>
      </w:pPr>
      <w:r>
        <w:t>Who?</w:t>
      </w:r>
    </w:p>
    <w:p w14:paraId="3886E3CD" w14:textId="77777777" w:rsidR="00F06E12" w:rsidRDefault="00F06E12" w:rsidP="00F06E12">
      <w:r>
        <w:t xml:space="preserve">Please indicate the number and types of staff to be participating in this activity. This section should </w:t>
      </w:r>
      <w:r>
        <w:rPr>
          <w:i/>
          <w:iCs/>
        </w:rPr>
        <w:t>not</w:t>
      </w:r>
      <w:r>
        <w:t xml:space="preserve"> include names of staff. Numbers of staff may be approximate and may be indicated as “up to _____."</w:t>
      </w:r>
    </w:p>
    <w:tbl>
      <w:tblPr>
        <w:tblStyle w:val="TableGrid"/>
        <w:tblW w:w="9715" w:type="dxa"/>
        <w:tblLook w:val="04A0" w:firstRow="1" w:lastRow="0" w:firstColumn="1" w:lastColumn="0" w:noHBand="0" w:noVBand="1"/>
      </w:tblPr>
      <w:tblGrid>
        <w:gridCol w:w="1975"/>
        <w:gridCol w:w="1980"/>
        <w:gridCol w:w="2340"/>
        <w:gridCol w:w="3420"/>
      </w:tblGrid>
      <w:tr w:rsidR="00F06E12" w14:paraId="56A05424" w14:textId="77777777" w:rsidTr="00F06E12">
        <w:tc>
          <w:tcPr>
            <w:tcW w:w="1975" w:type="dxa"/>
          </w:tcPr>
          <w:p w14:paraId="29DE092A" w14:textId="77777777" w:rsidR="00F06E12" w:rsidRDefault="009E45C2" w:rsidP="00AE18AE">
            <w:sdt>
              <w:sdtPr>
                <w:rPr>
                  <w:rFonts w:ascii="MS Gothic" w:eastAsia="MS Gothic" w:hAnsi="MS Gothic" w:cs="Segoe UI Symbol"/>
                </w:rPr>
                <w:id w:val="-1576507488"/>
                <w14:checkbox>
                  <w14:checked w14:val="0"/>
                  <w14:checkedState w14:val="2612" w14:font="MS Gothic"/>
                  <w14:uncheckedState w14:val="2610" w14:font="MS Gothic"/>
                </w14:checkbox>
              </w:sdtPr>
              <w:sdtEndPr/>
              <w:sdtContent>
                <w:r w:rsidR="00F06E12">
                  <w:rPr>
                    <w:rFonts w:ascii="MS Gothic" w:eastAsia="MS Gothic" w:hAnsi="MS Gothic" w:cs="Segoe UI Symbol" w:hint="eastAsia"/>
                  </w:rPr>
                  <w:t>☐</w:t>
                </w:r>
              </w:sdtContent>
            </w:sdt>
            <w:r w:rsidR="00F06E12" w:rsidRPr="0040555C">
              <w:t xml:space="preserve">  </w:t>
            </w:r>
            <w:r w:rsidR="00F06E12">
              <w:t>Teachers</w:t>
            </w:r>
          </w:p>
          <w:p w14:paraId="461253FE" w14:textId="76270512" w:rsidR="00F06E12" w:rsidRDefault="00F06E12" w:rsidP="00AE18AE">
            <w:r>
              <w:t xml:space="preserve">      Number: ___</w:t>
            </w:r>
          </w:p>
        </w:tc>
        <w:tc>
          <w:tcPr>
            <w:tcW w:w="1980" w:type="dxa"/>
          </w:tcPr>
          <w:p w14:paraId="482D18E8" w14:textId="77777777" w:rsidR="00F06E12" w:rsidRDefault="009E45C2" w:rsidP="00AE18AE">
            <w:sdt>
              <w:sdtPr>
                <w:rPr>
                  <w:rFonts w:ascii="MS Gothic" w:eastAsia="MS Gothic" w:hAnsi="MS Gothic" w:cs="Segoe UI Symbol"/>
                </w:rPr>
                <w:id w:val="48505273"/>
                <w14:checkbox>
                  <w14:checked w14:val="0"/>
                  <w14:checkedState w14:val="2612" w14:font="MS Gothic"/>
                  <w14:uncheckedState w14:val="2610" w14:font="MS Gothic"/>
                </w14:checkbox>
              </w:sdtPr>
              <w:sdtEndPr/>
              <w:sdtContent>
                <w:r w:rsidR="00F06E12">
                  <w:rPr>
                    <w:rFonts w:ascii="MS Gothic" w:eastAsia="MS Gothic" w:hAnsi="MS Gothic" w:cs="Segoe UI Symbol" w:hint="eastAsia"/>
                  </w:rPr>
                  <w:t>☐</w:t>
                </w:r>
              </w:sdtContent>
            </w:sdt>
            <w:r w:rsidR="00F06E12" w:rsidRPr="0040555C">
              <w:t xml:space="preserve">  </w:t>
            </w:r>
            <w:r w:rsidR="00F06E12">
              <w:t>Principals</w:t>
            </w:r>
          </w:p>
          <w:p w14:paraId="052149C3" w14:textId="3C6CD999" w:rsidR="00F06E12" w:rsidRDefault="00F06E12" w:rsidP="00AE18AE">
            <w:r>
              <w:t xml:space="preserve">     Number: ___</w:t>
            </w:r>
          </w:p>
        </w:tc>
        <w:tc>
          <w:tcPr>
            <w:tcW w:w="2340" w:type="dxa"/>
          </w:tcPr>
          <w:p w14:paraId="69176A45" w14:textId="77777777" w:rsidR="00F06E12" w:rsidRDefault="009E45C2" w:rsidP="00AE18AE">
            <w:sdt>
              <w:sdtPr>
                <w:rPr>
                  <w:rFonts w:ascii="MS Gothic" w:eastAsia="MS Gothic" w:hAnsi="MS Gothic" w:cs="Segoe UI Symbol"/>
                </w:rPr>
                <w:id w:val="1401551773"/>
                <w14:checkbox>
                  <w14:checked w14:val="0"/>
                  <w14:checkedState w14:val="2612" w14:font="MS Gothic"/>
                  <w14:uncheckedState w14:val="2610" w14:font="MS Gothic"/>
                </w14:checkbox>
              </w:sdtPr>
              <w:sdtEndPr/>
              <w:sdtContent>
                <w:r w:rsidR="00F06E12">
                  <w:rPr>
                    <w:rFonts w:ascii="MS Gothic" w:eastAsia="MS Gothic" w:hAnsi="MS Gothic" w:cs="Segoe UI Symbol" w:hint="eastAsia"/>
                  </w:rPr>
                  <w:t>☐</w:t>
                </w:r>
              </w:sdtContent>
            </w:sdt>
            <w:r w:rsidR="00F06E12" w:rsidRPr="0040555C">
              <w:t xml:space="preserve">  </w:t>
            </w:r>
            <w:r w:rsidR="00F06E12">
              <w:t>Administrators</w:t>
            </w:r>
          </w:p>
          <w:p w14:paraId="4254CE41" w14:textId="7AD61277" w:rsidR="00F06E12" w:rsidRDefault="00F06E12" w:rsidP="00AE18AE">
            <w:r>
              <w:t xml:space="preserve">      Number: ___</w:t>
            </w:r>
          </w:p>
        </w:tc>
        <w:tc>
          <w:tcPr>
            <w:tcW w:w="3420" w:type="dxa"/>
          </w:tcPr>
          <w:p w14:paraId="4A7970C0" w14:textId="56F767AA" w:rsidR="00F06E12" w:rsidRDefault="009E45C2" w:rsidP="00AE18AE">
            <w:sdt>
              <w:sdtPr>
                <w:rPr>
                  <w:rFonts w:ascii="MS Gothic" w:eastAsia="MS Gothic" w:hAnsi="MS Gothic" w:cs="Segoe UI Symbol"/>
                </w:rPr>
                <w:id w:val="-772004273"/>
                <w14:checkbox>
                  <w14:checked w14:val="0"/>
                  <w14:checkedState w14:val="2612" w14:font="MS Gothic"/>
                  <w14:uncheckedState w14:val="2610" w14:font="MS Gothic"/>
                </w14:checkbox>
              </w:sdtPr>
              <w:sdtEndPr/>
              <w:sdtContent>
                <w:r w:rsidR="00F06E12">
                  <w:rPr>
                    <w:rFonts w:ascii="MS Gothic" w:eastAsia="MS Gothic" w:hAnsi="MS Gothic" w:cs="Segoe UI Symbol" w:hint="eastAsia"/>
                  </w:rPr>
                  <w:t>☐</w:t>
                </w:r>
              </w:sdtContent>
            </w:sdt>
            <w:r w:rsidR="00F06E12" w:rsidRPr="0040555C">
              <w:t xml:space="preserve">  </w:t>
            </w:r>
            <w:r w:rsidR="00F06E12">
              <w:t>Other (Explain):</w:t>
            </w:r>
            <w:r w:rsidR="00F06E12">
              <w:br/>
              <w:t xml:space="preserve">       ________________________</w:t>
            </w:r>
          </w:p>
          <w:p w14:paraId="2FE74720" w14:textId="5FFD9283" w:rsidR="00F06E12" w:rsidRDefault="00F06E12" w:rsidP="00AE18AE">
            <w:pPr>
              <w:rPr>
                <w:rFonts w:ascii="MS Gothic" w:eastAsia="MS Gothic" w:hAnsi="MS Gothic" w:cs="Segoe UI Symbol"/>
              </w:rPr>
            </w:pPr>
            <w:r>
              <w:t xml:space="preserve">      Number: ___</w:t>
            </w:r>
          </w:p>
        </w:tc>
      </w:tr>
    </w:tbl>
    <w:p w14:paraId="54B075A6" w14:textId="77777777" w:rsidR="00317B0D" w:rsidRDefault="00317B0D" w:rsidP="00317B0D">
      <w:pPr>
        <w:pStyle w:val="Heading2"/>
      </w:pPr>
    </w:p>
    <w:p w14:paraId="24F8E1F4" w14:textId="77777777" w:rsidR="00317B0D" w:rsidRDefault="00317B0D" w:rsidP="00317B0D">
      <w:pPr>
        <w:pStyle w:val="Heading2"/>
      </w:pPr>
    </w:p>
    <w:p w14:paraId="76266D6C" w14:textId="77777777" w:rsidR="00317B0D" w:rsidRDefault="00317B0D" w:rsidP="00317B0D">
      <w:pPr>
        <w:pStyle w:val="Heading2"/>
      </w:pPr>
    </w:p>
    <w:p w14:paraId="3DACD593" w14:textId="77777777" w:rsidR="00317B0D" w:rsidRDefault="00317B0D" w:rsidP="00317B0D">
      <w:pPr>
        <w:pStyle w:val="Heading2"/>
      </w:pPr>
    </w:p>
    <w:p w14:paraId="736CA711" w14:textId="3B40BD59" w:rsidR="00317B0D" w:rsidRPr="00317B0D" w:rsidRDefault="00F06E12" w:rsidP="00317B0D">
      <w:pPr>
        <w:pStyle w:val="Heading2"/>
      </w:pPr>
      <w:r>
        <w:lastRenderedPageBreak/>
        <w:t>When?</w:t>
      </w:r>
    </w:p>
    <w:p w14:paraId="020DF97C" w14:textId="2A8A44DE" w:rsidR="00F06E12" w:rsidRDefault="00F06E12" w:rsidP="00F06E12">
      <w:r>
        <w:t>Please describe the timeline of deliverables including trainings, meetings, PLCs, continuation of work, etc. This may include exact dates, such as a pre-scheduled in-service day(s), or it may be a general approximation such as a month or semester/term.</w:t>
      </w:r>
    </w:p>
    <w:p w14:paraId="1580B1AC" w14:textId="052CCFBB" w:rsidR="00317B0D" w:rsidRDefault="00317B0D" w:rsidP="00F06E12"/>
    <w:p w14:paraId="2329EDE9" w14:textId="77777777" w:rsidR="00317B0D" w:rsidRDefault="00317B0D" w:rsidP="00F06E12"/>
    <w:p w14:paraId="6D28CB3B" w14:textId="77777777" w:rsidR="00F06E12" w:rsidRDefault="00F06E12" w:rsidP="00F06E12">
      <w:pPr>
        <w:pStyle w:val="Heading2"/>
      </w:pPr>
      <w:r>
        <w:t>Costs</w:t>
      </w:r>
    </w:p>
    <w:p w14:paraId="780D1213" w14:textId="1A98C73C" w:rsidR="00F06E12" w:rsidRDefault="00F06E12" w:rsidP="00F06E12">
      <w:r>
        <w:t>Provide a detailed breakdown of costs associated with this Investment. These should be the numbers you used to come to the total requested in your investment.</w:t>
      </w:r>
    </w:p>
    <w:p w14:paraId="721FF620" w14:textId="4F3225B5" w:rsidR="00317B0D" w:rsidRDefault="00317B0D" w:rsidP="00F06E12"/>
    <w:p w14:paraId="51DD62CD" w14:textId="77777777" w:rsidR="00317B0D" w:rsidRDefault="00317B0D" w:rsidP="00F06E12"/>
    <w:p w14:paraId="23B568DC" w14:textId="77777777" w:rsidR="00F06E12" w:rsidRDefault="00F06E12" w:rsidP="00F06E12">
      <w:pPr>
        <w:pStyle w:val="Heading2"/>
      </w:pPr>
      <w:r>
        <w:t>Rationale</w:t>
      </w:r>
    </w:p>
    <w:p w14:paraId="77421EDA" w14:textId="45677B50" w:rsidR="00F06E12" w:rsidRDefault="00F06E12" w:rsidP="00F06E12">
      <w:r>
        <w:t>Provide a detailed explanation of the reason(s) for exceeding Fair Market Price</w:t>
      </w:r>
      <w:r w:rsidR="00B60DDB">
        <w:t xml:space="preserve">; this may include challenges in procurement, expertise, </w:t>
      </w:r>
      <w:r w:rsidR="00A722E3">
        <w:t xml:space="preserve">etc. </w:t>
      </w:r>
    </w:p>
    <w:p w14:paraId="472C7197" w14:textId="0F0E7B7C" w:rsidR="00317B0D" w:rsidRDefault="00317B0D" w:rsidP="00F06E12"/>
    <w:p w14:paraId="39A3FE6B" w14:textId="77777777" w:rsidR="00317B0D" w:rsidRDefault="00317B0D" w:rsidP="00F06E12"/>
    <w:p w14:paraId="3EA689D5" w14:textId="77777777" w:rsidR="00F06E12" w:rsidRDefault="00F06E12" w:rsidP="00F06E12">
      <w:pPr>
        <w:pStyle w:val="Heading2"/>
      </w:pPr>
      <w:r>
        <w:t>Success</w:t>
      </w:r>
    </w:p>
    <w:p w14:paraId="160274F1" w14:textId="77777777" w:rsidR="00F06E12" w:rsidRDefault="00F06E12" w:rsidP="00F06E12">
      <w:r>
        <w:t>Please provide an explanation of how you will measure and/or identify success and progress toward identified goals and needs.</w:t>
      </w:r>
    </w:p>
    <w:sectPr w:rsidR="00F06E12" w:rsidSect="00B66234">
      <w:footerReference w:type="default" r:id="rId11"/>
      <w:headerReference w:type="first" r:id="rId12"/>
      <w:footerReference w:type="first" r:id="rId13"/>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6E7430" w14:textId="77777777" w:rsidR="00CB6FC6" w:rsidRDefault="00CB6FC6" w:rsidP="004062C7">
      <w:r>
        <w:separator/>
      </w:r>
    </w:p>
  </w:endnote>
  <w:endnote w:type="continuationSeparator" w:id="0">
    <w:p w14:paraId="26D74309" w14:textId="77777777" w:rsidR="00CB6FC6" w:rsidRDefault="00CB6FC6" w:rsidP="004062C7">
      <w:r>
        <w:continuationSeparator/>
      </w:r>
    </w:p>
  </w:endnote>
  <w:endnote w:type="continuationNotice" w:id="1">
    <w:p w14:paraId="7043C880" w14:textId="77777777" w:rsidR="00CB6FC6" w:rsidRDefault="00CB6FC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5"/>
      <w:gridCol w:w="1583"/>
      <w:gridCol w:w="3652"/>
    </w:tblGrid>
    <w:tr w:rsidR="00796D5F" w14:paraId="0114C2F4" w14:textId="77777777" w:rsidTr="00774ECD">
      <w:trPr>
        <w:cantSplit/>
        <w:trHeight w:val="633"/>
        <w:tblHeader/>
      </w:trPr>
      <w:tc>
        <w:tcPr>
          <w:tcW w:w="4248" w:type="dxa"/>
        </w:tcPr>
        <w:p w14:paraId="2A85F7E8" w14:textId="59F86CC8" w:rsidR="00796D5F" w:rsidRPr="00937FFC" w:rsidRDefault="00A04D55" w:rsidP="004460D4">
          <w:pPr>
            <w:pStyle w:val="Footer"/>
          </w:pPr>
          <w:r>
            <w:t>CFP Scope of Work Template</w:t>
          </w:r>
          <w:r w:rsidR="00796D5F" w:rsidRPr="00937FFC">
            <w:br/>
            <w:t xml:space="preserve">(Revised: </w:t>
          </w:r>
          <w:r w:rsidR="00796D5F">
            <w:fldChar w:fldCharType="begin"/>
          </w:r>
          <w:r w:rsidR="00796D5F">
            <w:instrText xml:space="preserve"> SAVEDATE  \@ "MMMM d, yyyy"  \* MERGEFORMAT </w:instrText>
          </w:r>
          <w:r w:rsidR="00796D5F">
            <w:fldChar w:fldCharType="separate"/>
          </w:r>
          <w:r w:rsidR="009E45C2">
            <w:rPr>
              <w:noProof/>
            </w:rPr>
            <w:t>April 8, 2020</w:t>
          </w:r>
          <w:r w:rsidR="00796D5F">
            <w:fldChar w:fldCharType="end"/>
          </w:r>
          <w:r w:rsidR="00796D5F" w:rsidRPr="00937FFC">
            <w:t>)</w:t>
          </w:r>
        </w:p>
      </w:tc>
      <w:tc>
        <w:tcPr>
          <w:tcW w:w="1620" w:type="dxa"/>
        </w:tcPr>
        <w:p w14:paraId="70844629"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1D848CA8" w14:textId="77777777" w:rsidR="00796D5F" w:rsidRPr="00937FFC" w:rsidRDefault="00796D5F" w:rsidP="00961CDA">
          <w:pPr>
            <w:pStyle w:val="Footer"/>
            <w:jc w:val="right"/>
            <w:rPr>
              <w:szCs w:val="18"/>
            </w:rPr>
          </w:pPr>
          <w:r w:rsidRPr="00937FFC">
            <w:rPr>
              <w:noProof/>
            </w:rPr>
            <w:drawing>
              <wp:inline distT="0" distB="0" distL="0" distR="0" wp14:anchorId="07DFB862" wp14:editId="607047B9">
                <wp:extent cx="1276056" cy="320040"/>
                <wp:effectExtent l="0" t="0" r="635" b="3810"/>
                <wp:docPr id="10" name="Picture 10" descr="moon over mountains logo">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CCF5F" w14:textId="77777777" w:rsidR="003C79F6" w:rsidRDefault="003C79F6" w:rsidP="003C79F6">
    <w:pPr>
      <w:pStyle w:val="Heading1"/>
    </w:pPr>
    <w:r>
      <w:t xml:space="preserve">Contact Information: </w:t>
    </w:r>
  </w:p>
  <w:p w14:paraId="79AC29E1" w14:textId="77777777" w:rsidR="003C79F6" w:rsidRDefault="003C79F6" w:rsidP="003C79F6">
    <w:r>
      <w:t>If you have questions about this document or would like additional information, please contact:</w:t>
    </w:r>
  </w:p>
  <w:p w14:paraId="58DED47F" w14:textId="7C37BFE6" w:rsidR="00B66234" w:rsidRPr="003C79F6" w:rsidRDefault="003C79F6" w:rsidP="003C79F6">
    <w:r>
      <w:t>Megan Kinlock, Title II Director, Consolidated Federal Programs, at megan.kinlock@vermont.gov or (802) 828-147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DDC688" w14:textId="77777777" w:rsidR="00CB6FC6" w:rsidRDefault="00CB6FC6" w:rsidP="004062C7">
      <w:r>
        <w:separator/>
      </w:r>
    </w:p>
  </w:footnote>
  <w:footnote w:type="continuationSeparator" w:id="0">
    <w:p w14:paraId="2347B26D" w14:textId="77777777" w:rsidR="00CB6FC6" w:rsidRDefault="00CB6FC6" w:rsidP="004062C7">
      <w:r>
        <w:continuationSeparator/>
      </w:r>
    </w:p>
  </w:footnote>
  <w:footnote w:type="continuationNotice" w:id="1">
    <w:p w14:paraId="33B7F0CD" w14:textId="77777777" w:rsidR="00CB6FC6" w:rsidRDefault="00CB6FC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377E2927" w14:textId="77777777" w:rsidTr="00FA04BA">
      <w:tc>
        <w:tcPr>
          <w:tcW w:w="4320" w:type="dxa"/>
        </w:tcPr>
        <w:p w14:paraId="711CE569" w14:textId="77777777" w:rsidR="00B20740" w:rsidRDefault="00B20740" w:rsidP="00B20740">
          <w:pPr>
            <w:pStyle w:val="AOE-Header"/>
            <w:spacing w:before="0" w:after="0"/>
            <w:jc w:val="left"/>
            <w:rPr>
              <w:sz w:val="20"/>
              <w:szCs w:val="20"/>
            </w:rPr>
          </w:pPr>
          <w:bookmarkStart w:id="1" w:name="_Hlk24543830"/>
          <w:bookmarkStart w:id="2" w:name="_Hlk24543831"/>
          <w:bookmarkStart w:id="3" w:name="_Hlk24543978"/>
          <w:bookmarkStart w:id="4" w:name="_Hlk24543979"/>
          <w:r w:rsidRPr="00147A67">
            <w:rPr>
              <w:sz w:val="20"/>
              <w:szCs w:val="20"/>
            </w:rPr>
            <w:drawing>
              <wp:inline distT="0" distB="0" distL="0" distR="0" wp14:anchorId="7DFD8DB6" wp14:editId="3A26ED83">
                <wp:extent cx="1576705" cy="411480"/>
                <wp:effectExtent l="0" t="0" r="4445" b="7620"/>
                <wp:docPr id="11" name="Picture 11" descr="moon over mountains logo">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C99E89F" w14:textId="3681BC78" w:rsidR="00B20740" w:rsidRDefault="00B20740" w:rsidP="00B20740">
          <w:pPr>
            <w:pStyle w:val="AOE-Header"/>
            <w:spacing w:before="0" w:after="0"/>
            <w:jc w:val="left"/>
            <w:rPr>
              <w:sz w:val="20"/>
              <w:szCs w:val="20"/>
            </w:rPr>
          </w:pPr>
          <w:bookmarkStart w:id="5"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5"/>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1"/>
    <w:bookmarkEnd w:id="2"/>
    <w:bookmarkEnd w:id="3"/>
    <w:bookmarkEnd w:id="4"/>
  </w:tbl>
  <w:p w14:paraId="21A37715" w14:textId="775E7B5D"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A21DB"/>
    <w:multiLevelType w:val="hybridMultilevel"/>
    <w:tmpl w:val="EC02D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8"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7"/>
  </w:num>
  <w:num w:numId="2">
    <w:abstractNumId w:val="14"/>
  </w:num>
  <w:num w:numId="3">
    <w:abstractNumId w:val="25"/>
  </w:num>
  <w:num w:numId="4">
    <w:abstractNumId w:val="20"/>
  </w:num>
  <w:num w:numId="5">
    <w:abstractNumId w:val="21"/>
  </w:num>
  <w:num w:numId="6">
    <w:abstractNumId w:val="5"/>
  </w:num>
  <w:num w:numId="7">
    <w:abstractNumId w:val="1"/>
  </w:num>
  <w:num w:numId="8">
    <w:abstractNumId w:val="15"/>
  </w:num>
  <w:num w:numId="9">
    <w:abstractNumId w:val="19"/>
  </w:num>
  <w:num w:numId="10">
    <w:abstractNumId w:val="28"/>
  </w:num>
  <w:num w:numId="11">
    <w:abstractNumId w:val="17"/>
  </w:num>
  <w:num w:numId="12">
    <w:abstractNumId w:val="9"/>
  </w:num>
  <w:num w:numId="13">
    <w:abstractNumId w:val="30"/>
  </w:num>
  <w:num w:numId="14">
    <w:abstractNumId w:val="10"/>
  </w:num>
  <w:num w:numId="15">
    <w:abstractNumId w:val="29"/>
  </w:num>
  <w:num w:numId="16">
    <w:abstractNumId w:val="4"/>
  </w:num>
  <w:num w:numId="17">
    <w:abstractNumId w:val="7"/>
  </w:num>
  <w:num w:numId="18">
    <w:abstractNumId w:val="18"/>
  </w:num>
  <w:num w:numId="19">
    <w:abstractNumId w:val="22"/>
  </w:num>
  <w:num w:numId="20">
    <w:abstractNumId w:val="12"/>
  </w:num>
  <w:num w:numId="21">
    <w:abstractNumId w:val="13"/>
  </w:num>
  <w:num w:numId="22">
    <w:abstractNumId w:val="11"/>
  </w:num>
  <w:num w:numId="23">
    <w:abstractNumId w:val="2"/>
  </w:num>
  <w:num w:numId="24">
    <w:abstractNumId w:val="26"/>
  </w:num>
  <w:num w:numId="25">
    <w:abstractNumId w:val="2"/>
  </w:num>
  <w:num w:numId="26">
    <w:abstractNumId w:val="3"/>
  </w:num>
  <w:num w:numId="27">
    <w:abstractNumId w:val="23"/>
  </w:num>
  <w:num w:numId="28">
    <w:abstractNumId w:val="24"/>
  </w:num>
  <w:num w:numId="29">
    <w:abstractNumId w:val="16"/>
  </w:num>
  <w:num w:numId="30">
    <w:abstractNumId w:val="8"/>
  </w:num>
  <w:num w:numId="31">
    <w:abstractNumId w:val="0"/>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11117"/>
    <w:rsid w:val="00030823"/>
    <w:rsid w:val="000310B4"/>
    <w:rsid w:val="000321FC"/>
    <w:rsid w:val="00042FE5"/>
    <w:rsid w:val="00062DFA"/>
    <w:rsid w:val="00076C0C"/>
    <w:rsid w:val="000806B4"/>
    <w:rsid w:val="0008301F"/>
    <w:rsid w:val="0008376C"/>
    <w:rsid w:val="000978C9"/>
    <w:rsid w:val="000B3621"/>
    <w:rsid w:val="000F3A23"/>
    <w:rsid w:val="000F7F54"/>
    <w:rsid w:val="00102EA8"/>
    <w:rsid w:val="00104EFB"/>
    <w:rsid w:val="00147A67"/>
    <w:rsid w:val="00161F11"/>
    <w:rsid w:val="001645D6"/>
    <w:rsid w:val="0017612B"/>
    <w:rsid w:val="001C1F88"/>
    <w:rsid w:val="001C25E3"/>
    <w:rsid w:val="001D07C0"/>
    <w:rsid w:val="001D11ED"/>
    <w:rsid w:val="001D35CB"/>
    <w:rsid w:val="001E444C"/>
    <w:rsid w:val="001E7FBE"/>
    <w:rsid w:val="001F22D0"/>
    <w:rsid w:val="001F4BA5"/>
    <w:rsid w:val="001F723C"/>
    <w:rsid w:val="00204A8C"/>
    <w:rsid w:val="002112F8"/>
    <w:rsid w:val="00217F09"/>
    <w:rsid w:val="002214B1"/>
    <w:rsid w:val="00221659"/>
    <w:rsid w:val="002237E0"/>
    <w:rsid w:val="00231D57"/>
    <w:rsid w:val="0024600A"/>
    <w:rsid w:val="0024786D"/>
    <w:rsid w:val="00256309"/>
    <w:rsid w:val="002768DB"/>
    <w:rsid w:val="002768E8"/>
    <w:rsid w:val="00277BD5"/>
    <w:rsid w:val="0028626E"/>
    <w:rsid w:val="002A0C9D"/>
    <w:rsid w:val="002C2B80"/>
    <w:rsid w:val="002C2D1A"/>
    <w:rsid w:val="002C3428"/>
    <w:rsid w:val="002D6A73"/>
    <w:rsid w:val="002D7238"/>
    <w:rsid w:val="002E0106"/>
    <w:rsid w:val="002E3710"/>
    <w:rsid w:val="002E7E11"/>
    <w:rsid w:val="002F7E75"/>
    <w:rsid w:val="00302C74"/>
    <w:rsid w:val="00314055"/>
    <w:rsid w:val="00317B0D"/>
    <w:rsid w:val="00326074"/>
    <w:rsid w:val="003274F5"/>
    <w:rsid w:val="003275FD"/>
    <w:rsid w:val="00332368"/>
    <w:rsid w:val="00334D48"/>
    <w:rsid w:val="00340C04"/>
    <w:rsid w:val="00345106"/>
    <w:rsid w:val="003834FF"/>
    <w:rsid w:val="003977EC"/>
    <w:rsid w:val="003B1BCA"/>
    <w:rsid w:val="003B7F81"/>
    <w:rsid w:val="003C79F6"/>
    <w:rsid w:val="003D0155"/>
    <w:rsid w:val="003D090F"/>
    <w:rsid w:val="003E736C"/>
    <w:rsid w:val="003E7EDD"/>
    <w:rsid w:val="003F7CC1"/>
    <w:rsid w:val="004062C7"/>
    <w:rsid w:val="00410700"/>
    <w:rsid w:val="00442899"/>
    <w:rsid w:val="00444A7A"/>
    <w:rsid w:val="004460D4"/>
    <w:rsid w:val="004739FF"/>
    <w:rsid w:val="00484A92"/>
    <w:rsid w:val="00490247"/>
    <w:rsid w:val="004916FF"/>
    <w:rsid w:val="004A7AD0"/>
    <w:rsid w:val="004B7F41"/>
    <w:rsid w:val="004C627F"/>
    <w:rsid w:val="004D1880"/>
    <w:rsid w:val="004E0D87"/>
    <w:rsid w:val="00500232"/>
    <w:rsid w:val="00505A69"/>
    <w:rsid w:val="00523FBF"/>
    <w:rsid w:val="00536AA0"/>
    <w:rsid w:val="005464E9"/>
    <w:rsid w:val="00553F17"/>
    <w:rsid w:val="00566B8A"/>
    <w:rsid w:val="0056727F"/>
    <w:rsid w:val="00575711"/>
    <w:rsid w:val="00580AF5"/>
    <w:rsid w:val="0059538A"/>
    <w:rsid w:val="00595F2B"/>
    <w:rsid w:val="005A2F07"/>
    <w:rsid w:val="005B5528"/>
    <w:rsid w:val="005B61CD"/>
    <w:rsid w:val="005C0FB7"/>
    <w:rsid w:val="005D1A81"/>
    <w:rsid w:val="005D7389"/>
    <w:rsid w:val="005D7ABB"/>
    <w:rsid w:val="006055C1"/>
    <w:rsid w:val="006062D9"/>
    <w:rsid w:val="00612145"/>
    <w:rsid w:val="0062055D"/>
    <w:rsid w:val="00626212"/>
    <w:rsid w:val="0063049A"/>
    <w:rsid w:val="00651E8D"/>
    <w:rsid w:val="006703F6"/>
    <w:rsid w:val="006815EE"/>
    <w:rsid w:val="0069467C"/>
    <w:rsid w:val="006B5E21"/>
    <w:rsid w:val="006C29AA"/>
    <w:rsid w:val="006E321F"/>
    <w:rsid w:val="006F5080"/>
    <w:rsid w:val="006F698F"/>
    <w:rsid w:val="00710FE3"/>
    <w:rsid w:val="00721DF9"/>
    <w:rsid w:val="00734368"/>
    <w:rsid w:val="00746838"/>
    <w:rsid w:val="0077034A"/>
    <w:rsid w:val="00774ECD"/>
    <w:rsid w:val="00781CCF"/>
    <w:rsid w:val="007914E1"/>
    <w:rsid w:val="007963EC"/>
    <w:rsid w:val="00796D5F"/>
    <w:rsid w:val="007A4182"/>
    <w:rsid w:val="007D17B1"/>
    <w:rsid w:val="007D5E67"/>
    <w:rsid w:val="007E3BD6"/>
    <w:rsid w:val="008026C4"/>
    <w:rsid w:val="00804ED3"/>
    <w:rsid w:val="00815A05"/>
    <w:rsid w:val="00820288"/>
    <w:rsid w:val="0082162E"/>
    <w:rsid w:val="00826203"/>
    <w:rsid w:val="008533A2"/>
    <w:rsid w:val="00865A62"/>
    <w:rsid w:val="0087425D"/>
    <w:rsid w:val="0087647A"/>
    <w:rsid w:val="008A0832"/>
    <w:rsid w:val="008B7098"/>
    <w:rsid w:val="008C332D"/>
    <w:rsid w:val="008D66D2"/>
    <w:rsid w:val="008F27B0"/>
    <w:rsid w:val="008F6F90"/>
    <w:rsid w:val="0092656D"/>
    <w:rsid w:val="00937F53"/>
    <w:rsid w:val="00937FFC"/>
    <w:rsid w:val="0094350D"/>
    <w:rsid w:val="00961A6D"/>
    <w:rsid w:val="00961CDA"/>
    <w:rsid w:val="00996818"/>
    <w:rsid w:val="009A0DF6"/>
    <w:rsid w:val="009A4BD4"/>
    <w:rsid w:val="009C410C"/>
    <w:rsid w:val="009D24B2"/>
    <w:rsid w:val="009D34F3"/>
    <w:rsid w:val="009D4528"/>
    <w:rsid w:val="009E45C2"/>
    <w:rsid w:val="00A04D55"/>
    <w:rsid w:val="00A1111B"/>
    <w:rsid w:val="00A1547A"/>
    <w:rsid w:val="00A211A8"/>
    <w:rsid w:val="00A22D22"/>
    <w:rsid w:val="00A24AEB"/>
    <w:rsid w:val="00A513A7"/>
    <w:rsid w:val="00A67F96"/>
    <w:rsid w:val="00A722E3"/>
    <w:rsid w:val="00A92164"/>
    <w:rsid w:val="00A9790E"/>
    <w:rsid w:val="00AA0207"/>
    <w:rsid w:val="00AB426A"/>
    <w:rsid w:val="00AC7241"/>
    <w:rsid w:val="00AD1A62"/>
    <w:rsid w:val="00AD4B66"/>
    <w:rsid w:val="00AE1E08"/>
    <w:rsid w:val="00AF33BA"/>
    <w:rsid w:val="00AF600F"/>
    <w:rsid w:val="00AF602B"/>
    <w:rsid w:val="00B03DC1"/>
    <w:rsid w:val="00B04C63"/>
    <w:rsid w:val="00B114D1"/>
    <w:rsid w:val="00B20740"/>
    <w:rsid w:val="00B25D38"/>
    <w:rsid w:val="00B25DEC"/>
    <w:rsid w:val="00B46917"/>
    <w:rsid w:val="00B540C0"/>
    <w:rsid w:val="00B6001B"/>
    <w:rsid w:val="00B60DDB"/>
    <w:rsid w:val="00B66234"/>
    <w:rsid w:val="00B679AF"/>
    <w:rsid w:val="00BA3B50"/>
    <w:rsid w:val="00BC6DE3"/>
    <w:rsid w:val="00BD7ABE"/>
    <w:rsid w:val="00BE3F84"/>
    <w:rsid w:val="00BE43B0"/>
    <w:rsid w:val="00C01AD7"/>
    <w:rsid w:val="00C109A3"/>
    <w:rsid w:val="00C13786"/>
    <w:rsid w:val="00C45437"/>
    <w:rsid w:val="00C712A7"/>
    <w:rsid w:val="00C97C17"/>
    <w:rsid w:val="00CA71B2"/>
    <w:rsid w:val="00CB29BB"/>
    <w:rsid w:val="00CB6FC6"/>
    <w:rsid w:val="00CC230C"/>
    <w:rsid w:val="00CD21BC"/>
    <w:rsid w:val="00CF4EFE"/>
    <w:rsid w:val="00D04EC2"/>
    <w:rsid w:val="00D064CA"/>
    <w:rsid w:val="00D07AE7"/>
    <w:rsid w:val="00D12391"/>
    <w:rsid w:val="00D22EA0"/>
    <w:rsid w:val="00D33781"/>
    <w:rsid w:val="00D33F20"/>
    <w:rsid w:val="00D41020"/>
    <w:rsid w:val="00D62E0E"/>
    <w:rsid w:val="00D65661"/>
    <w:rsid w:val="00D72AAF"/>
    <w:rsid w:val="00D85D7F"/>
    <w:rsid w:val="00DC17CA"/>
    <w:rsid w:val="00DC3C47"/>
    <w:rsid w:val="00DE7FA2"/>
    <w:rsid w:val="00DF7A10"/>
    <w:rsid w:val="00E2171D"/>
    <w:rsid w:val="00E30534"/>
    <w:rsid w:val="00E472F6"/>
    <w:rsid w:val="00E606BA"/>
    <w:rsid w:val="00E773E9"/>
    <w:rsid w:val="00E9189B"/>
    <w:rsid w:val="00ED3740"/>
    <w:rsid w:val="00ED3A89"/>
    <w:rsid w:val="00ED49D5"/>
    <w:rsid w:val="00F06E12"/>
    <w:rsid w:val="00F13432"/>
    <w:rsid w:val="00F234A0"/>
    <w:rsid w:val="00F41E27"/>
    <w:rsid w:val="00F57B7D"/>
    <w:rsid w:val="00F65CB1"/>
    <w:rsid w:val="00F661E5"/>
    <w:rsid w:val="00F76AD8"/>
    <w:rsid w:val="00F90A87"/>
    <w:rsid w:val="00FA084B"/>
    <w:rsid w:val="00FA47FB"/>
    <w:rsid w:val="00FD16CE"/>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6350C0"/>
  <w15:docId w15:val="{10BE7B90-1E82-4BFD-B9A7-8F23873B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2F6B283D0F1940B375B4845395C049" ma:contentTypeVersion="10" ma:contentTypeDescription="Create a new document." ma:contentTypeScope="" ma:versionID="4fec86fafc1e787267f51fcf30937326">
  <xsd:schema xmlns:xsd="http://www.w3.org/2001/XMLSchema" xmlns:xs="http://www.w3.org/2001/XMLSchema" xmlns:p="http://schemas.microsoft.com/office/2006/metadata/properties" xmlns:ns3="d80a4d8e-4e6b-4d9d-8f1a-ff0104432a35" xmlns:ns4="f589ccea-3ba2-4c0c-a515-510e0f56592f" targetNamespace="http://schemas.microsoft.com/office/2006/metadata/properties" ma:root="true" ma:fieldsID="51bf020b287f49b230b41083f4e646bd" ns3:_="" ns4:_="">
    <xsd:import namespace="d80a4d8e-4e6b-4d9d-8f1a-ff0104432a35"/>
    <xsd:import namespace="f589ccea-3ba2-4c0c-a515-510e0f56592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a4d8e-4e6b-4d9d-8f1a-ff0104432a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89ccea-3ba2-4c0c-a515-510e0f56592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5D407D-49E1-461B-839B-45D11B48187D}">
  <ds:schemaRefs>
    <ds:schemaRef ds:uri="http://purl.org/dc/elements/1.1/"/>
    <ds:schemaRef ds:uri="http://schemas.microsoft.com/office/infopath/2007/PartnerControls"/>
    <ds:schemaRef ds:uri="http://purl.org/dc/terms/"/>
    <ds:schemaRef ds:uri="d80a4d8e-4e6b-4d9d-8f1a-ff0104432a35"/>
    <ds:schemaRef ds:uri="http://purl.org/dc/dcmitype/"/>
    <ds:schemaRef ds:uri="http://schemas.microsoft.com/office/2006/documentManagement/types"/>
    <ds:schemaRef ds:uri="http://schemas.openxmlformats.org/package/2006/metadata/core-properties"/>
    <ds:schemaRef ds:uri="f589ccea-3ba2-4c0c-a515-510e0f56592f"/>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92934390-5258-4588-8024-59357715B0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a4d8e-4e6b-4d9d-8f1a-ff0104432a35"/>
    <ds:schemaRef ds:uri="f589ccea-3ba2-4c0c-a515-510e0f5659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ADCEF5-2659-4E05-95CD-3C305A099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23</Words>
  <Characters>2789</Characters>
  <Application>Microsoft Office Word</Application>
  <DocSecurity>4</DocSecurity>
  <Lines>89</Lines>
  <Paragraphs>58</Paragraphs>
  <ScaleCrop>false</ScaleCrop>
  <HeadingPairs>
    <vt:vector size="2" baseType="variant">
      <vt:variant>
        <vt:lpstr>Title</vt:lpstr>
      </vt:variant>
      <vt:variant>
        <vt:i4>1</vt:i4>
      </vt:variant>
    </vt:vector>
  </HeadingPairs>
  <TitlesOfParts>
    <vt:vector size="1" baseType="lpstr">
      <vt:lpstr>Scope of Work Template</vt:lpstr>
    </vt:vector>
  </TitlesOfParts>
  <Company>Vermont Agency of Education</Company>
  <LinksUpToDate>false</LinksUpToDate>
  <CharactersWithSpaces>3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pe of Work Template</dc:title>
  <dc:creator>Vermont Agency of Education</dc:creator>
  <cp:keywords/>
  <cp:lastModifiedBy>Graves, Amber</cp:lastModifiedBy>
  <cp:revision>2</cp:revision>
  <cp:lastPrinted>2015-09-09T16:37:00Z</cp:lastPrinted>
  <dcterms:created xsi:type="dcterms:W3CDTF">2020-04-09T15:21:00Z</dcterms:created>
  <dcterms:modified xsi:type="dcterms:W3CDTF">2020-04-09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2F6B283D0F1940B375B4845395C049</vt:lpwstr>
  </property>
</Properties>
</file>